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FE97" w14:textId="77777777" w:rsidR="005044D6" w:rsidRDefault="00B672FC">
      <w:pPr>
        <w:pStyle w:val="Title"/>
      </w:pPr>
      <w:r>
        <w:t>Supplementary Materials for: Floral development in an Andean bellflower (</w:t>
      </w:r>
      <w:r>
        <w:rPr>
          <w:i/>
        </w:rPr>
        <w:t>Centropogon granulosus</w:t>
      </w:r>
      <w:r>
        <w:t>, Campanulaceae) and pollination by Buff-tailed Sicklebill (</w:t>
      </w:r>
      <w:r>
        <w:rPr>
          <w:i/>
        </w:rPr>
        <w:t>Eutoxeres condamini</w:t>
      </w:r>
      <w:r>
        <w:t>)</w:t>
      </w:r>
    </w:p>
    <w:p w14:paraId="1EF2B169" w14:textId="77777777" w:rsidR="005044D6" w:rsidRDefault="00B672FC">
      <w:r>
        <w:t>   </w:t>
      </w:r>
    </w:p>
    <w:p w14:paraId="5F8CD8B7" w14:textId="77777777" w:rsidR="005044D6" w:rsidRDefault="00B672FC">
      <w:pPr>
        <w:pStyle w:val="BodyText"/>
      </w:pPr>
      <w:r>
        <w:t>Note: All data and scripts used in this study have been deposited in the Dryad Digital Repository (</w:t>
      </w:r>
      <w:hyperlink>
        <w:r>
          <w:t>https://</w:t>
        </w:r>
      </w:hyperlink>
      <w:r>
        <w:t>…)</w:t>
      </w:r>
    </w:p>
    <w:p w14:paraId="3962E0F0" w14:textId="44E6377D" w:rsidR="005044D6" w:rsidRDefault="00B672FC">
      <w:pPr>
        <w:pStyle w:val="BodyText"/>
      </w:pPr>
      <w:r>
        <w:t>   </w:t>
      </w:r>
    </w:p>
    <w:p w14:paraId="4EEB7EB7" w14:textId="79598C5D" w:rsidR="00900277" w:rsidRDefault="00900277">
      <w:pPr>
        <w:pStyle w:val="BodyText"/>
      </w:pPr>
    </w:p>
    <w:p w14:paraId="7B6AC876" w14:textId="6AA0C7F4" w:rsidR="00900277" w:rsidRDefault="00900277">
      <w:pPr>
        <w:pStyle w:val="BodyText"/>
      </w:pPr>
    </w:p>
    <w:p w14:paraId="3523CEBB" w14:textId="666B872F" w:rsidR="00900277" w:rsidRDefault="00900277">
      <w:pPr>
        <w:pStyle w:val="BodyText"/>
      </w:pPr>
    </w:p>
    <w:p w14:paraId="462E123B" w14:textId="3FB4F6CD" w:rsidR="00900277" w:rsidRDefault="00900277">
      <w:pPr>
        <w:pStyle w:val="BodyText"/>
      </w:pPr>
    </w:p>
    <w:p w14:paraId="1C6CF4CF" w14:textId="651F324D" w:rsidR="00900277" w:rsidRDefault="00900277">
      <w:pPr>
        <w:pStyle w:val="BodyText"/>
      </w:pPr>
    </w:p>
    <w:p w14:paraId="78D9906F" w14:textId="27AD2517" w:rsidR="00900277" w:rsidRDefault="00900277">
      <w:pPr>
        <w:pStyle w:val="BodyText"/>
      </w:pPr>
    </w:p>
    <w:p w14:paraId="3874988E" w14:textId="77B59668" w:rsidR="00900277" w:rsidRDefault="00900277">
      <w:pPr>
        <w:pStyle w:val="BodyText"/>
      </w:pPr>
    </w:p>
    <w:p w14:paraId="0C58065A" w14:textId="54C6B835" w:rsidR="00900277" w:rsidRDefault="00900277">
      <w:pPr>
        <w:pStyle w:val="BodyText"/>
      </w:pPr>
    </w:p>
    <w:p w14:paraId="6695AD48" w14:textId="58E85BD7" w:rsidR="00900277" w:rsidRDefault="00900277">
      <w:pPr>
        <w:pStyle w:val="BodyText"/>
      </w:pPr>
    </w:p>
    <w:p w14:paraId="65182776" w14:textId="1CB230B3" w:rsidR="00900277" w:rsidRDefault="00900277">
      <w:pPr>
        <w:pStyle w:val="BodyText"/>
      </w:pPr>
    </w:p>
    <w:p w14:paraId="7B02F23B" w14:textId="480F20B0" w:rsidR="00900277" w:rsidRDefault="00900277">
      <w:pPr>
        <w:pStyle w:val="BodyText"/>
      </w:pPr>
    </w:p>
    <w:p w14:paraId="215C25B7" w14:textId="77777777" w:rsidR="005044D6" w:rsidRDefault="00B672FC">
      <w:pPr>
        <w:pStyle w:val="Heading4"/>
      </w:pPr>
      <w:bookmarkStart w:id="0" w:name="phenological-modeling"/>
      <w:r>
        <w:lastRenderedPageBreak/>
        <w:t>Phenological modeling</w:t>
      </w:r>
    </w:p>
    <w:p w14:paraId="671F9EBE" w14:textId="77777777" w:rsidR="005044D6" w:rsidRDefault="00B672FC">
      <w:r>
        <w:t xml:space="preserve">To model flowering phenology of </w:t>
      </w:r>
      <w:r>
        <w:rPr>
          <w:i/>
        </w:rPr>
        <w:t>C. granulosus</w:t>
      </w:r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6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4319C0E1" w14:textId="77777777" w:rsidR="005044D6" w:rsidRDefault="0034058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days+ϵ</m:t>
          </m:r>
        </m:oMath>
      </m:oMathPara>
    </w:p>
    <w:p w14:paraId="6F72686D" w14:textId="7BC668A6" w:rsidR="005044D6" w:rsidRDefault="00B672FC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05A992EE" w14:textId="77777777" w:rsidR="00900277" w:rsidRDefault="00900277"/>
    <w:p w14:paraId="1417CB39" w14:textId="77777777" w:rsidR="005044D6" w:rsidRDefault="00B672FC">
      <w:pPr>
        <w:pStyle w:val="BodyText"/>
      </w:pPr>
      <w:r>
        <w:t>   To determine if pollinator exclusion affected the total number of flowers produced, we fit the linear model:</w:t>
      </w:r>
    </w:p>
    <w:p w14:paraId="6FDBFEAE" w14:textId="77777777" w:rsidR="005044D6" w:rsidRDefault="0034058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ϵ</m:t>
          </m:r>
        </m:oMath>
      </m:oMathPara>
    </w:p>
    <w:p w14:paraId="52C20BB5" w14:textId="574D90A0" w:rsidR="005044D6" w:rsidRDefault="00B672FC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</w:t>
      </w:r>
      <w:proofErr w:type="gramStart"/>
      <w:r>
        <w:t>error.</w:t>
      </w:r>
      <w:proofErr w:type="gramEnd"/>
    </w:p>
    <w:p w14:paraId="55B22D1B" w14:textId="77777777" w:rsidR="00900277" w:rsidRDefault="00900277"/>
    <w:p w14:paraId="657C32CA" w14:textId="77777777" w:rsidR="005044D6" w:rsidRDefault="00B672FC">
      <w:pPr>
        <w:pStyle w:val="BodyText"/>
      </w:pPr>
      <w:r>
        <w:t xml:space="preserve">   To test for differences in male/female phase duration between treatments, we fit a separate mixed-effects model for each phase in </w:t>
      </w:r>
      <w:r>
        <w:rPr>
          <w:rStyle w:val="VerbatimChar"/>
        </w:rPr>
        <w:t>lmerTest</w:t>
      </w:r>
      <w:r>
        <w:t xml:space="preserve"> v.3.1-3 (</w:t>
      </w:r>
      <w:hyperlink w:anchor="ref-kuznetsova_2017">
        <w:r>
          <w:t>Kuznetsova et al., 2017</w:t>
        </w:r>
      </w:hyperlink>
      <w:r>
        <w:t>):</w:t>
      </w:r>
    </w:p>
    <w:p w14:paraId="68B56B03" w14:textId="77777777" w:rsidR="005044D6" w:rsidRDefault="00B672F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ϵ</m:t>
          </m:r>
        </m:oMath>
      </m:oMathPara>
    </w:p>
    <w:p w14:paraId="6F3CEB06" w14:textId="77777777" w:rsidR="005044D6" w:rsidRDefault="00B672FC">
      <w:r>
        <w:t xml:space="preserve">   Where </w:t>
      </w:r>
      <m:oMath>
        <m:r>
          <w:rPr>
            <w:rFonts w:ascii="Cambria Math" w:hAnsi="Cambria Math"/>
          </w:rPr>
          <m:t>n</m:t>
        </m:r>
      </m:oMath>
      <w:r>
        <w:t xml:space="preserve"> is the duration of the specified phas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individual specific random effect, and all other variables are as above. T-values were approximated using the Welch–Satterthwaite method and Cohen’s standardized effect (</w:t>
      </w:r>
      <m:oMath>
        <m:r>
          <w:rPr>
            <w:rFonts w:ascii="Cambria Math" w:hAnsi="Cambria Math"/>
          </w:rPr>
          <m:t>f</m:t>
        </m:r>
      </m:oMath>
      <w:r>
        <w:t xml:space="preserve">) was calculated in </w:t>
      </w:r>
      <w:r>
        <w:rPr>
          <w:rStyle w:val="VerbatimChar"/>
        </w:rPr>
        <w:t>effectsize</w:t>
      </w:r>
      <w:r>
        <w:t xml:space="preserve"> v.0.4.4 (</w:t>
      </w:r>
      <w:hyperlink w:anchor="ref-shacar_2020">
        <w:r>
          <w:t>Ben-Shachar et al., 2020</w:t>
        </w:r>
      </w:hyperlink>
      <w:r>
        <w:t>).</w:t>
      </w:r>
    </w:p>
    <w:p w14:paraId="4E21447A" w14:textId="77777777" w:rsidR="005044D6" w:rsidRDefault="00B672FC">
      <w:r>
        <w:br w:type="page"/>
      </w:r>
    </w:p>
    <w:p w14:paraId="6D4CD15D" w14:textId="77777777" w:rsidR="005044D6" w:rsidRDefault="00B672FC">
      <w:r>
        <w:rPr>
          <w:noProof/>
        </w:rPr>
        <w:lastRenderedPageBreak/>
        <w:drawing>
          <wp:inline distT="0" distB="0" distL="0" distR="0" wp14:editId="67B66154">
            <wp:extent cx="5581816" cy="3784821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229" cy="37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8BCD8" w14:textId="77777777" w:rsidR="005044D6" w:rsidRDefault="00B672FC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 w14:paraId="65417F36" w14:textId="77777777" w:rsidR="005044D6" w:rsidRDefault="00B672FC">
      <w:r>
        <w:br w:type="page"/>
      </w:r>
    </w:p>
    <w:p w14:paraId="1CBA252B" w14:textId="77777777" w:rsidR="005044D6" w:rsidRDefault="00B672FC">
      <w:r>
        <w:rPr>
          <w:noProof/>
        </w:rPr>
        <w:lastRenderedPageBreak/>
        <w:drawing>
          <wp:inline distT="0" distB="0" distL="0" distR="0" wp14:editId="07A147AF">
            <wp:extent cx="4174435" cy="6098650"/>
            <wp:effectExtent l="0" t="0" r="0" b="0"/>
            <wp:docPr id="2" name="Picture" descr="Figure S2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079" cy="610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0A156" w14:textId="77777777" w:rsidR="005044D6" w:rsidRDefault="00B672FC">
      <w:pPr>
        <w:pStyle w:val="ImageCaption"/>
      </w:pPr>
      <w:r>
        <w:t>Figure S2. Wire cages used to exclude avian visitors from accessing the nectaries of C. granulosus. Further details on the design can be found in Sun et al. (</w:t>
      </w:r>
      <w:hyperlink w:anchor="ref-sun_2017">
        <w:r>
          <w:t>2017</w:t>
        </w:r>
      </w:hyperlink>
      <w:r>
        <w:t>).</w:t>
      </w:r>
    </w:p>
    <w:p w14:paraId="60AA3B5A" w14:textId="77777777" w:rsidR="005044D6" w:rsidRDefault="00B672FC">
      <w:r>
        <w:br w:type="page"/>
      </w:r>
    </w:p>
    <w:p w14:paraId="7DB3E719" w14:textId="77777777" w:rsidR="005044D6" w:rsidRDefault="00B672FC">
      <w:r>
        <w:rPr>
          <w:noProof/>
        </w:rPr>
        <w:lastRenderedPageBreak/>
        <w:drawing>
          <wp:inline distT="0" distB="0" distL="0" distR="0" wp14:editId="4D23AB3F">
            <wp:extent cx="4953663" cy="4174435"/>
            <wp:effectExtent l="0" t="0" r="0" b="0"/>
            <wp:docPr id="3" name="Picture" descr="Figure S3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591" cy="418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5B080" w14:textId="77777777" w:rsidR="005044D6" w:rsidRDefault="00B672FC">
      <w:pPr>
        <w:pStyle w:val="ImageCaption"/>
      </w:pPr>
      <w:r>
        <w:t>Figure S3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</w:t>
      </w:r>
    </w:p>
    <w:p w14:paraId="4A41199B" w14:textId="77777777" w:rsidR="005044D6" w:rsidRDefault="00B672FC">
      <w:r>
        <w:br w:type="page"/>
      </w:r>
    </w:p>
    <w:p w14:paraId="3E8039EF" w14:textId="77777777" w:rsidR="005044D6" w:rsidRDefault="00B672FC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4" name="Picture" descr="Figure S4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B4B82" w14:textId="77777777" w:rsidR="005044D6" w:rsidRDefault="00B672FC">
      <w:pPr>
        <w:pStyle w:val="ImageCaption"/>
      </w:pPr>
      <w:r>
        <w:t>Figure S4. A long-nosed bat (Glossophaginae) recorded near an inflorescence of C. granulosus with several developing berries.</w:t>
      </w:r>
    </w:p>
    <w:p w14:paraId="75CC9137" w14:textId="77777777" w:rsidR="005044D6" w:rsidRDefault="00B672FC">
      <w:r>
        <w:br w:type="page"/>
      </w:r>
    </w:p>
    <w:p w14:paraId="43EBE6C3" w14:textId="77777777" w:rsidR="005044D6" w:rsidRDefault="00B672FC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5" name="Picture" descr="Figure S5. A murid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0A360" w14:textId="77777777" w:rsidR="005044D6" w:rsidRDefault="00B672FC">
      <w:pPr>
        <w:pStyle w:val="ImageCaption"/>
      </w:pPr>
      <w:r>
        <w:t>Figure S5. A murid (Muridae, bottom left) recorded near an inflorescence of C. granulosus (top left) with several developing berries.</w:t>
      </w:r>
    </w:p>
    <w:p w14:paraId="4F88803A" w14:textId="77777777" w:rsidR="005044D6" w:rsidRDefault="00B672FC">
      <w:r>
        <w:br w:type="page"/>
      </w:r>
    </w:p>
    <w:p w14:paraId="42AC0F8E" w14:textId="77777777" w:rsidR="005044D6" w:rsidRDefault="00B672FC">
      <w:r>
        <w:rPr>
          <w:noProof/>
        </w:rPr>
        <w:lastRenderedPageBreak/>
        <w:drawing>
          <wp:inline distT="0" distB="0" distL="0" distR="0" wp14:editId="36449C76">
            <wp:extent cx="3896139" cy="3355450"/>
            <wp:effectExtent l="0" t="0" r="0" b="0"/>
            <wp:docPr id="6" name="Picture" descr="Figure S6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879" cy="335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D964C" w14:textId="77777777" w:rsidR="005044D6" w:rsidRDefault="00B672FC">
      <w:pPr>
        <w:pStyle w:val="ImageCaption"/>
      </w:pPr>
      <w:r>
        <w:t>Figure S6. Evidence of frugivory of a C. granulosus berry.</w:t>
      </w:r>
    </w:p>
    <w:p w14:paraId="18DBC80A" w14:textId="77777777" w:rsidR="005044D6" w:rsidRDefault="00B672FC">
      <w:r>
        <w:br w:type="page"/>
      </w:r>
    </w:p>
    <w:p w14:paraId="4295E6B9" w14:textId="77777777" w:rsidR="005044D6" w:rsidRDefault="00B672FC">
      <w:r>
        <w:rPr>
          <w:noProof/>
        </w:rPr>
        <w:lastRenderedPageBreak/>
        <w:drawing>
          <wp:inline distT="0" distB="0" distL="0" distR="0" wp14:editId="11E46641">
            <wp:extent cx="3832529" cy="3021496"/>
            <wp:effectExtent l="0" t="0" r="0" b="0"/>
            <wp:docPr id="7" name="Picture" descr="Figure S7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706" cy="30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11ECD" w14:textId="77777777" w:rsidR="005044D6" w:rsidRDefault="00B672FC">
      <w:pPr>
        <w:pStyle w:val="ImageCaption"/>
      </w:pPr>
      <w:r>
        <w:t>Figure S7. Herbivory of a C. granulosus flower by a larval lepidoptran.</w:t>
      </w:r>
    </w:p>
    <w:p w14:paraId="0AC75EEA" w14:textId="77777777" w:rsidR="005044D6" w:rsidRDefault="00B672FC">
      <w:r>
        <w:br w:type="page"/>
      </w:r>
    </w:p>
    <w:p w14:paraId="1D90F294" w14:textId="77777777" w:rsidR="005044D6" w:rsidRDefault="00B672FC">
      <w:r>
        <w:rPr>
          <w:noProof/>
        </w:rPr>
        <w:lastRenderedPageBreak/>
        <w:drawing>
          <wp:inline distT="0" distB="0" distL="0" distR="0">
            <wp:extent cx="5943600" cy="4481537"/>
            <wp:effectExtent l="0" t="0" r="0" b="0"/>
            <wp:docPr id="8" name="Picture" descr="Figure S8. An anthophilid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6DAC0" w14:textId="77777777" w:rsidR="005044D6" w:rsidRDefault="00B672FC">
      <w:pPr>
        <w:pStyle w:val="ImageCaption"/>
      </w:pPr>
      <w:r>
        <w:t>Figure S8. An anthophilid collecting pollen from an anther scale of C. granulosus.</w:t>
      </w:r>
    </w:p>
    <w:p w14:paraId="6DF2E06C" w14:textId="77777777" w:rsidR="005044D6" w:rsidRDefault="00B672FC">
      <w:r>
        <w:br w:type="page"/>
      </w:r>
    </w:p>
    <w:p w14:paraId="199885EC" w14:textId="77777777" w:rsidR="005044D6" w:rsidRDefault="00B672FC">
      <w:r>
        <w:rPr>
          <w:noProof/>
        </w:rPr>
        <w:lastRenderedPageBreak/>
        <w:drawing>
          <wp:inline distT="0" distB="0" distL="0" distR="0" wp14:editId="6F636CDA">
            <wp:extent cx="3442915" cy="4063117"/>
            <wp:effectExtent l="0" t="0" r="0" b="0"/>
            <wp:docPr id="9" name="Picture" descr="Figure S9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ti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269" cy="407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67DCA" w14:textId="77777777" w:rsidR="005044D6" w:rsidRDefault="00B672FC">
      <w:pPr>
        <w:pStyle w:val="ImageCaption"/>
      </w:pPr>
      <w:r>
        <w:t>Figure S9. Inflorescence of C. granulosus with a multitude of peduncle scars (red arrow) suggestive of an extended flowering peak.</w:t>
      </w:r>
    </w:p>
    <w:p w14:paraId="102453B3" w14:textId="77777777" w:rsidR="005044D6" w:rsidRDefault="00B672FC">
      <w:r>
        <w:br w:type="page"/>
      </w:r>
    </w:p>
    <w:p w14:paraId="5CABBF09" w14:textId="4B06E2D1" w:rsidR="005044D6" w:rsidRDefault="00326F2D">
      <w:r>
        <w:rPr>
          <w:noProof/>
        </w:rPr>
        <w:lastRenderedPageBreak/>
        <w:drawing>
          <wp:inline distT="0" distB="0" distL="0" distR="0" wp14:anchorId="079976D4" wp14:editId="39BE4DA2">
            <wp:extent cx="5943600" cy="2272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CA146" w14:textId="77777777" w:rsidR="005044D6" w:rsidRDefault="00B672FC">
      <w:pPr>
        <w:pStyle w:val="ImageCaption"/>
      </w:pPr>
      <w:r>
        <w:t xml:space="preserve">Figure S10. Flowering rate in C. granulosus. The </w:t>
      </w:r>
      <m:oMath>
        <m:r>
          <w:rPr>
            <w:rFonts w:ascii="Cambria Math" w:hAnsi="Cambria Math"/>
          </w:rPr>
          <m:t>x</m:t>
        </m:r>
      </m:oMath>
      <w:r>
        <w:t xml:space="preserve">-axis represents the number of days elapsed since the first flower opened. The </w:t>
      </w:r>
      <m:oMath>
        <m:r>
          <w:rPr>
            <w:rFonts w:ascii="Cambria Math" w:hAnsi="Cambria Math"/>
          </w:rPr>
          <m:t>y</m:t>
        </m:r>
      </m:oMath>
      <w:r>
        <w:t xml:space="preserve">-axis counts the cumulative number of flowers opened since </w:t>
      </w:r>
      <m:oMath>
        <m:r>
          <w:rPr>
            <w:rFonts w:ascii="Cambria Math" w:hAnsi="Cambria Math"/>
          </w:rPr>
          <m:t>t</m:t>
        </m:r>
      </m:oMath>
      <w:r>
        <w:t>=0, not the number of flowers open simultaneously.</w:t>
      </w:r>
    </w:p>
    <w:p w14:paraId="1C53CE94" w14:textId="77777777" w:rsidR="005044D6" w:rsidRDefault="00B672FC">
      <w:r>
        <w:br w:type="page"/>
      </w:r>
    </w:p>
    <w:p w14:paraId="5628B691" w14:textId="77777777" w:rsidR="005044D6" w:rsidRDefault="00B672FC">
      <w:r>
        <w:rPr>
          <w:noProof/>
        </w:rPr>
        <w:lastRenderedPageBreak/>
        <w:drawing>
          <wp:inline distT="0" distB="0" distL="0" distR="0" wp14:editId="1E041920">
            <wp:extent cx="6313336" cy="3617595"/>
            <wp:effectExtent l="0" t="0" r="0" b="0"/>
            <wp:docPr id="11" name="Picture" descr="Figure S11. Flowering rates in C. granulosus are constant, and not affected by pollinator exclus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ti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932" cy="363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0B85B" w14:textId="77777777" w:rsidR="005044D6" w:rsidRDefault="00B672FC">
      <w:pPr>
        <w:pStyle w:val="ImageCaption"/>
      </w:pPr>
      <w:r>
        <w:t>Figure S11. Flowering rates in C. granulosus are constant, and not affected by pollinator exclusion.</w:t>
      </w:r>
    </w:p>
    <w:p w14:paraId="17DD798A" w14:textId="77777777" w:rsidR="005044D6" w:rsidRDefault="00B672FC">
      <w:r>
        <w:br w:type="page"/>
      </w:r>
    </w:p>
    <w:p w14:paraId="268C6DFD" w14:textId="77777777" w:rsidR="005044D6" w:rsidRDefault="00B672FC">
      <w:r>
        <w:rPr>
          <w:noProof/>
        </w:rPr>
        <w:lastRenderedPageBreak/>
        <w:drawing>
          <wp:inline distT="0" distB="0" distL="0" distR="0" wp14:editId="16B5D23B">
            <wp:extent cx="4619708" cy="3967414"/>
            <wp:effectExtent l="0" t="0" r="0" b="0"/>
            <wp:docPr id="12" name="Picture" descr="Figure S12. The duration of male and female phases of flowering in C. granulosus are not affected by pollinator exclus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2.t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804" cy="398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447FE" w14:textId="77777777" w:rsidR="005044D6" w:rsidRDefault="00B672FC">
      <w:pPr>
        <w:pStyle w:val="ImageCaption"/>
      </w:pPr>
      <w:r>
        <w:t>Figure S12. The duration of male and female phases of flowering in C. granulosus are not affected by pollinator exclusion.</w:t>
      </w:r>
    </w:p>
    <w:p w14:paraId="462AC73F" w14:textId="77777777" w:rsidR="005044D6" w:rsidRDefault="00B672FC">
      <w:r>
        <w:br w:type="page"/>
      </w:r>
    </w:p>
    <w:p w14:paraId="722A8BFB" w14:textId="77777777" w:rsidR="005044D6" w:rsidRDefault="00B672FC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13" name="Picture" descr="Figure S13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9230D" w14:textId="77777777" w:rsidR="005044D6" w:rsidRDefault="00B672FC">
      <w:pPr>
        <w:pStyle w:val="ImageCaption"/>
      </w:pPr>
      <w:r>
        <w:t>Figure S13. Buff-tailed Sicklebill visiting Heliconia aemygdiana Burle-Marx, and using the floral bract as a perch during feeding.</w:t>
      </w:r>
    </w:p>
    <w:p w14:paraId="41D2A820" w14:textId="77777777" w:rsidR="005044D6" w:rsidRDefault="00B672FC">
      <w:r>
        <w:br w:type="page"/>
      </w:r>
    </w:p>
    <w:p w14:paraId="4988BDE0" w14:textId="77777777" w:rsidR="005044D6" w:rsidRDefault="00B672FC">
      <w:pPr>
        <w:pStyle w:val="TableCaption"/>
      </w:pPr>
      <w:r>
        <w:lastRenderedPageBreak/>
        <w:t>Table S1: Locations in San Pedro monitored for Sicklebill visitation to C. granulosus. The first column lists the C. granulosus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5044D6" w14:paraId="5DA52C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90395" w14:textId="6B1DDC0A" w:rsidR="005044D6" w:rsidRDefault="00B672FC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B305E" w14:textId="77777777" w:rsidR="005044D6" w:rsidRDefault="00B672FC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BB3354" w14:textId="77777777" w:rsidR="005044D6" w:rsidRDefault="00B672FC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D0BA9" w14:textId="77777777" w:rsidR="005044D6" w:rsidRDefault="00B672FC">
            <w:pPr>
              <w:pStyle w:val="Compact"/>
              <w:jc w:val="right"/>
            </w:pPr>
            <w:r>
              <w:t>elevation</w:t>
            </w:r>
          </w:p>
        </w:tc>
      </w:tr>
      <w:tr w:rsidR="005044D6" w14:paraId="6BBC0FCD" w14:textId="77777777">
        <w:tc>
          <w:tcPr>
            <w:tcW w:w="0" w:type="auto"/>
          </w:tcPr>
          <w:p w14:paraId="24B5CA70" w14:textId="77777777" w:rsidR="005044D6" w:rsidRDefault="00B672FC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D23E31B" w14:textId="77777777" w:rsidR="005044D6" w:rsidRDefault="00B672FC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14CC7A66" w14:textId="77777777" w:rsidR="005044D6" w:rsidRDefault="00B672FC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03804AA3" w14:textId="77777777" w:rsidR="005044D6" w:rsidRDefault="00B672FC">
            <w:pPr>
              <w:pStyle w:val="Compact"/>
              <w:jc w:val="right"/>
            </w:pPr>
            <w:r>
              <w:t>1306.706</w:t>
            </w:r>
          </w:p>
        </w:tc>
      </w:tr>
      <w:tr w:rsidR="005044D6" w14:paraId="72E67BB2" w14:textId="77777777">
        <w:tc>
          <w:tcPr>
            <w:tcW w:w="0" w:type="auto"/>
          </w:tcPr>
          <w:p w14:paraId="28B71B58" w14:textId="77777777" w:rsidR="005044D6" w:rsidRDefault="00B672FC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13A0B9CA" w14:textId="77777777" w:rsidR="005044D6" w:rsidRDefault="00B672FC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1804446A" w14:textId="77777777" w:rsidR="005044D6" w:rsidRDefault="00B672FC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76C15BAA" w14:textId="77777777" w:rsidR="005044D6" w:rsidRDefault="00B672FC">
            <w:pPr>
              <w:pStyle w:val="Compact"/>
              <w:jc w:val="right"/>
            </w:pPr>
            <w:r>
              <w:t>1301.995</w:t>
            </w:r>
          </w:p>
        </w:tc>
      </w:tr>
      <w:tr w:rsidR="005044D6" w14:paraId="1870E4FE" w14:textId="77777777">
        <w:tc>
          <w:tcPr>
            <w:tcW w:w="0" w:type="auto"/>
          </w:tcPr>
          <w:p w14:paraId="0F244E15" w14:textId="77777777" w:rsidR="005044D6" w:rsidRDefault="00B672FC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7ED43D30" w14:textId="77777777" w:rsidR="005044D6" w:rsidRDefault="00B672FC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F3C582B" w14:textId="77777777" w:rsidR="005044D6" w:rsidRDefault="00B672FC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390F3BAB" w14:textId="77777777" w:rsidR="005044D6" w:rsidRDefault="00B672FC">
            <w:pPr>
              <w:pStyle w:val="Compact"/>
              <w:jc w:val="right"/>
            </w:pPr>
            <w:r>
              <w:t>1381.661</w:t>
            </w:r>
          </w:p>
        </w:tc>
      </w:tr>
      <w:tr w:rsidR="005044D6" w14:paraId="39006EB5" w14:textId="77777777">
        <w:tc>
          <w:tcPr>
            <w:tcW w:w="0" w:type="auto"/>
          </w:tcPr>
          <w:p w14:paraId="3E0D9DE5" w14:textId="77777777" w:rsidR="005044D6" w:rsidRDefault="00B672FC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2B6F27D2" w14:textId="77777777" w:rsidR="005044D6" w:rsidRDefault="00B672FC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62575DA8" w14:textId="77777777" w:rsidR="005044D6" w:rsidRDefault="00B672FC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4CB0E2FA" w14:textId="77777777" w:rsidR="005044D6" w:rsidRDefault="00B672FC">
            <w:pPr>
              <w:pStyle w:val="Compact"/>
              <w:jc w:val="right"/>
            </w:pPr>
            <w:r>
              <w:t>1323.870</w:t>
            </w:r>
          </w:p>
        </w:tc>
      </w:tr>
      <w:tr w:rsidR="005044D6" w14:paraId="1E82EC69" w14:textId="77777777">
        <w:tc>
          <w:tcPr>
            <w:tcW w:w="0" w:type="auto"/>
          </w:tcPr>
          <w:p w14:paraId="60A3E015" w14:textId="77777777" w:rsidR="005044D6" w:rsidRDefault="00B672FC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09D866AA" w14:textId="77777777" w:rsidR="005044D6" w:rsidRDefault="00B672FC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4DE743DA" w14:textId="77777777" w:rsidR="005044D6" w:rsidRDefault="00B672FC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3C22CF99" w14:textId="77777777" w:rsidR="005044D6" w:rsidRDefault="00B672FC">
            <w:pPr>
              <w:pStyle w:val="Compact"/>
              <w:jc w:val="right"/>
            </w:pPr>
            <w:r>
              <w:t>1330.937</w:t>
            </w:r>
          </w:p>
        </w:tc>
      </w:tr>
      <w:tr w:rsidR="005044D6" w14:paraId="0B3A3B7D" w14:textId="77777777">
        <w:tc>
          <w:tcPr>
            <w:tcW w:w="0" w:type="auto"/>
          </w:tcPr>
          <w:p w14:paraId="1FB44B18" w14:textId="77777777" w:rsidR="005044D6" w:rsidRDefault="00B672FC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62B18E1D" w14:textId="77777777" w:rsidR="005044D6" w:rsidRDefault="00B672FC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50A5E9CB" w14:textId="77777777" w:rsidR="005044D6" w:rsidRDefault="00B672FC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0806E2DF" w14:textId="77777777" w:rsidR="005044D6" w:rsidRDefault="00B672FC">
            <w:pPr>
              <w:pStyle w:val="Compact"/>
              <w:jc w:val="right"/>
            </w:pPr>
            <w:r>
              <w:t>1345.147</w:t>
            </w:r>
          </w:p>
        </w:tc>
      </w:tr>
      <w:tr w:rsidR="005044D6" w14:paraId="75AE810F" w14:textId="77777777">
        <w:tc>
          <w:tcPr>
            <w:tcW w:w="0" w:type="auto"/>
          </w:tcPr>
          <w:p w14:paraId="5408DFE8" w14:textId="77777777" w:rsidR="005044D6" w:rsidRDefault="00B672FC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7382BBA4" w14:textId="77777777" w:rsidR="005044D6" w:rsidRDefault="00B672FC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79658626" w14:textId="77777777" w:rsidR="005044D6" w:rsidRDefault="00B672FC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46D85E82" w14:textId="77777777" w:rsidR="005044D6" w:rsidRDefault="00B672FC">
            <w:pPr>
              <w:pStyle w:val="Compact"/>
              <w:jc w:val="right"/>
            </w:pPr>
            <w:r>
              <w:t>1359.792</w:t>
            </w:r>
          </w:p>
        </w:tc>
      </w:tr>
      <w:tr w:rsidR="005044D6" w14:paraId="0F5FE8AB" w14:textId="77777777">
        <w:tc>
          <w:tcPr>
            <w:tcW w:w="0" w:type="auto"/>
          </w:tcPr>
          <w:p w14:paraId="429A0280" w14:textId="77777777" w:rsidR="005044D6" w:rsidRDefault="00B672FC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295ED1A0" w14:textId="77777777" w:rsidR="005044D6" w:rsidRDefault="00B672FC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359CBAE5" w14:textId="77777777" w:rsidR="005044D6" w:rsidRDefault="00B672FC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58BABFE0" w14:textId="77777777" w:rsidR="005044D6" w:rsidRDefault="00B672FC">
            <w:pPr>
              <w:pStyle w:val="Compact"/>
              <w:jc w:val="right"/>
            </w:pPr>
            <w:r>
              <w:t>1370.250</w:t>
            </w:r>
          </w:p>
        </w:tc>
      </w:tr>
      <w:tr w:rsidR="005044D6" w14:paraId="466F57AD" w14:textId="77777777">
        <w:tc>
          <w:tcPr>
            <w:tcW w:w="0" w:type="auto"/>
          </w:tcPr>
          <w:p w14:paraId="6D6D97FF" w14:textId="77777777" w:rsidR="005044D6" w:rsidRDefault="00B672FC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206D1477" w14:textId="77777777" w:rsidR="005044D6" w:rsidRDefault="00B672FC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13B6D267" w14:textId="77777777" w:rsidR="005044D6" w:rsidRDefault="00B672FC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67B28398" w14:textId="77777777" w:rsidR="005044D6" w:rsidRDefault="00B672FC">
            <w:pPr>
              <w:pStyle w:val="Compact"/>
              <w:jc w:val="right"/>
            </w:pPr>
            <w:r>
              <w:t>1368.063</w:t>
            </w:r>
          </w:p>
        </w:tc>
      </w:tr>
      <w:tr w:rsidR="005044D6" w14:paraId="0142297D" w14:textId="77777777">
        <w:tc>
          <w:tcPr>
            <w:tcW w:w="0" w:type="auto"/>
          </w:tcPr>
          <w:p w14:paraId="3883728C" w14:textId="77777777" w:rsidR="005044D6" w:rsidRDefault="00B672FC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25CE3183" w14:textId="77777777" w:rsidR="005044D6" w:rsidRDefault="00B672FC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724E4175" w14:textId="77777777" w:rsidR="005044D6" w:rsidRDefault="00B672FC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3F3221A9" w14:textId="77777777" w:rsidR="005044D6" w:rsidRDefault="00B672FC">
            <w:pPr>
              <w:pStyle w:val="Compact"/>
              <w:jc w:val="right"/>
            </w:pPr>
            <w:r>
              <w:t>1358.099</w:t>
            </w:r>
          </w:p>
        </w:tc>
      </w:tr>
      <w:tr w:rsidR="005044D6" w14:paraId="237FCAC3" w14:textId="77777777">
        <w:tc>
          <w:tcPr>
            <w:tcW w:w="0" w:type="auto"/>
          </w:tcPr>
          <w:p w14:paraId="623E52C3" w14:textId="77777777" w:rsidR="005044D6" w:rsidRDefault="00B672FC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0BF9DF15" w14:textId="77777777" w:rsidR="005044D6" w:rsidRDefault="00B672FC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0BEFD836" w14:textId="77777777" w:rsidR="005044D6" w:rsidRDefault="00B672FC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0B465035" w14:textId="77777777" w:rsidR="005044D6" w:rsidRDefault="00B672FC">
            <w:pPr>
              <w:pStyle w:val="Compact"/>
              <w:jc w:val="right"/>
            </w:pPr>
            <w:r>
              <w:t>1398.831</w:t>
            </w:r>
          </w:p>
        </w:tc>
      </w:tr>
    </w:tbl>
    <w:p w14:paraId="78925595" w14:textId="77777777" w:rsidR="005044D6" w:rsidRDefault="00B672FC">
      <w:r>
        <w:br w:type="page"/>
      </w:r>
    </w:p>
    <w:p w14:paraId="20EA1E8E" w14:textId="77777777" w:rsidR="005044D6" w:rsidRDefault="00B672FC">
      <w:pPr>
        <w:pStyle w:val="TableCaption"/>
      </w:pPr>
      <w:r>
        <w:lastRenderedPageBreak/>
        <w:t>Table S2: Stages of floral development in C. granulosus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9"/>
        <w:gridCol w:w="2806"/>
      </w:tblGrid>
      <w:tr w:rsidR="005044D6" w14:paraId="2C6B9C1F" w14:textId="77777777" w:rsidTr="009002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2F6F1" w14:textId="43C03C6E" w:rsidR="005044D6" w:rsidRDefault="00B672FC">
            <w:pPr>
              <w:pStyle w:val="Compact"/>
            </w:pPr>
            <w:r>
              <w:t>Stage</w:t>
            </w:r>
          </w:p>
        </w:tc>
        <w:tc>
          <w:tcPr>
            <w:tcW w:w="3144" w:type="pct"/>
            <w:tcBorders>
              <w:bottom w:val="single" w:sz="0" w:space="0" w:color="auto"/>
            </w:tcBorders>
            <w:vAlign w:val="bottom"/>
          </w:tcPr>
          <w:p w14:paraId="16E84EB9" w14:textId="77777777" w:rsidR="005044D6" w:rsidRDefault="00B672FC">
            <w:pPr>
              <w:pStyle w:val="Compact"/>
            </w:pPr>
            <w:r>
              <w:t>Description</w:t>
            </w:r>
          </w:p>
        </w:tc>
        <w:tc>
          <w:tcPr>
            <w:tcW w:w="1465" w:type="pct"/>
            <w:tcBorders>
              <w:bottom w:val="single" w:sz="0" w:space="0" w:color="auto"/>
            </w:tcBorders>
            <w:vAlign w:val="bottom"/>
          </w:tcPr>
          <w:p w14:paraId="6920DA82" w14:textId="7B6F0E33" w:rsidR="005044D6" w:rsidRDefault="00B672FC">
            <w:pPr>
              <w:pStyle w:val="Compact"/>
              <w:jc w:val="right"/>
            </w:pPr>
            <w:r>
              <w:t>Consensus</w:t>
            </w:r>
            <w:r w:rsidR="00900277">
              <w:t xml:space="preserve"> d</w:t>
            </w:r>
            <w:r>
              <w:t>uration</w:t>
            </w:r>
            <w:r w:rsidR="00900277">
              <w:t xml:space="preserve"> (</w:t>
            </w:r>
            <w:r>
              <w:t>days</w:t>
            </w:r>
            <w:r w:rsidR="00900277">
              <w:t>)</w:t>
            </w:r>
          </w:p>
        </w:tc>
      </w:tr>
      <w:tr w:rsidR="005044D6" w14:paraId="70A1D143" w14:textId="77777777" w:rsidTr="00900277">
        <w:tc>
          <w:tcPr>
            <w:tcW w:w="0" w:type="auto"/>
          </w:tcPr>
          <w:p w14:paraId="37512482" w14:textId="77777777" w:rsidR="005044D6" w:rsidRDefault="00B672FC">
            <w:pPr>
              <w:pStyle w:val="Compact"/>
            </w:pPr>
            <w:r>
              <w:t>A</w:t>
            </w:r>
          </w:p>
        </w:tc>
        <w:tc>
          <w:tcPr>
            <w:tcW w:w="3144" w:type="pct"/>
          </w:tcPr>
          <w:p w14:paraId="3EF26180" w14:textId="77777777" w:rsidR="005044D6" w:rsidRDefault="00B672FC">
            <w:pPr>
              <w:pStyle w:val="Compact"/>
            </w:pPr>
            <w:r>
              <w:t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tcPr>
            <w:tcW w:w="1465" w:type="pct"/>
          </w:tcPr>
          <w:p w14:paraId="73932FE8" w14:textId="77777777" w:rsidR="005044D6" w:rsidRDefault="00B672FC">
            <w:pPr>
              <w:pStyle w:val="Compact"/>
              <w:jc w:val="right"/>
            </w:pPr>
            <w:r>
              <w:t>28</w:t>
            </w:r>
          </w:p>
        </w:tc>
      </w:tr>
      <w:tr w:rsidR="005044D6" w14:paraId="47C8B532" w14:textId="77777777" w:rsidTr="00900277">
        <w:tc>
          <w:tcPr>
            <w:tcW w:w="0" w:type="auto"/>
          </w:tcPr>
          <w:p w14:paraId="0AE5EC75" w14:textId="77777777" w:rsidR="005044D6" w:rsidRDefault="00B672FC">
            <w:pPr>
              <w:pStyle w:val="Compact"/>
            </w:pPr>
            <w:r>
              <w:t>B1</w:t>
            </w:r>
          </w:p>
        </w:tc>
        <w:tc>
          <w:tcPr>
            <w:tcW w:w="3144" w:type="pct"/>
          </w:tcPr>
          <w:p w14:paraId="31ACF462" w14:textId="77777777" w:rsidR="005044D6" w:rsidRDefault="00B672FC">
            <w:pPr>
              <w:pStyle w:val="Compact"/>
            </w:pPr>
            <w:r>
              <w:t>Initiation of curvature, creating 90 degree angle. Red-orange pigmentation is continuous around the base. Flower up to 10 mm tall. Basal diameter up to 6 mm.</w:t>
            </w:r>
          </w:p>
        </w:tc>
        <w:tc>
          <w:tcPr>
            <w:tcW w:w="1465" w:type="pct"/>
          </w:tcPr>
          <w:p w14:paraId="53283010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</w:tr>
      <w:tr w:rsidR="005044D6" w14:paraId="54B90837" w14:textId="77777777" w:rsidTr="00900277">
        <w:tc>
          <w:tcPr>
            <w:tcW w:w="0" w:type="auto"/>
          </w:tcPr>
          <w:p w14:paraId="79DC21C4" w14:textId="77777777" w:rsidR="005044D6" w:rsidRDefault="00B672FC">
            <w:pPr>
              <w:pStyle w:val="Compact"/>
            </w:pPr>
            <w:r>
              <w:t>B2</w:t>
            </w:r>
          </w:p>
        </w:tc>
        <w:tc>
          <w:tcPr>
            <w:tcW w:w="3144" w:type="pct"/>
          </w:tcPr>
          <w:p w14:paraId="0D085DE8" w14:textId="01C9421A" w:rsidR="005044D6" w:rsidRDefault="00B672FC">
            <w:pPr>
              <w:pStyle w:val="Compact"/>
            </w:pPr>
            <w:r>
              <w:t xml:space="preserve">Growth phase. 180 degree angle formed. Red-orange pigmentation outweighs yellow. Flower 14 to 20 mm tall. Basal diameter 6 </w:t>
            </w:r>
            <w:r w:rsidR="00900277">
              <w:t>-</w:t>
            </w:r>
            <w:r>
              <w:t xml:space="preserve"> 8 mm.</w:t>
            </w:r>
          </w:p>
        </w:tc>
        <w:tc>
          <w:tcPr>
            <w:tcW w:w="1465" w:type="pct"/>
          </w:tcPr>
          <w:p w14:paraId="150750F2" w14:textId="53053BF2" w:rsidR="005044D6" w:rsidRDefault="005044D6">
            <w:pPr>
              <w:pStyle w:val="Compact"/>
              <w:jc w:val="right"/>
            </w:pPr>
          </w:p>
        </w:tc>
      </w:tr>
      <w:tr w:rsidR="005044D6" w14:paraId="04C5D467" w14:textId="77777777" w:rsidTr="00900277">
        <w:tc>
          <w:tcPr>
            <w:tcW w:w="0" w:type="auto"/>
          </w:tcPr>
          <w:p w14:paraId="597CF793" w14:textId="77777777" w:rsidR="005044D6" w:rsidRDefault="00B672FC">
            <w:pPr>
              <w:pStyle w:val="Compact"/>
            </w:pPr>
            <w:r>
              <w:t>B3</w:t>
            </w:r>
          </w:p>
        </w:tc>
        <w:tc>
          <w:tcPr>
            <w:tcW w:w="3144" w:type="pct"/>
          </w:tcPr>
          <w:p w14:paraId="2A32BB30" w14:textId="58719D79" w:rsidR="005044D6" w:rsidRDefault="00B672FC">
            <w:pPr>
              <w:pStyle w:val="Compact"/>
            </w:pPr>
            <w:r>
              <w:t xml:space="preserve">Pre-anthesis. &gt;180 degree angle formed. Flower 30 mm tall. Basal diameter 7 </w:t>
            </w:r>
            <w:r w:rsidR="00900277">
              <w:t>-</w:t>
            </w:r>
            <w:r>
              <w:t xml:space="preserve"> 8 mm.</w:t>
            </w:r>
          </w:p>
        </w:tc>
        <w:tc>
          <w:tcPr>
            <w:tcW w:w="1465" w:type="pct"/>
          </w:tcPr>
          <w:p w14:paraId="7743F2C8" w14:textId="55F125AF" w:rsidR="005044D6" w:rsidRDefault="005044D6">
            <w:pPr>
              <w:pStyle w:val="Compact"/>
              <w:jc w:val="right"/>
            </w:pPr>
          </w:p>
        </w:tc>
      </w:tr>
      <w:tr w:rsidR="005044D6" w14:paraId="14FF4A80" w14:textId="77777777" w:rsidTr="00900277">
        <w:tc>
          <w:tcPr>
            <w:tcW w:w="0" w:type="auto"/>
          </w:tcPr>
          <w:p w14:paraId="34721CB4" w14:textId="77777777" w:rsidR="005044D6" w:rsidRDefault="00B672FC">
            <w:pPr>
              <w:pStyle w:val="Compact"/>
            </w:pPr>
            <w:r>
              <w:t>C1</w:t>
            </w:r>
          </w:p>
        </w:tc>
        <w:tc>
          <w:tcPr>
            <w:tcW w:w="3144" w:type="pct"/>
          </w:tcPr>
          <w:p w14:paraId="18C40274" w14:textId="268721D1" w:rsidR="005044D6" w:rsidRDefault="00B672FC">
            <w:pPr>
              <w:pStyle w:val="Compact"/>
            </w:pPr>
            <w:r>
              <w:t xml:space="preserve">Anthesis. Mature male-phase flower. Flower 34 -36 mm tall. Basal diameter 7 </w:t>
            </w:r>
            <w:r w:rsidR="00900277">
              <w:t>-</w:t>
            </w:r>
            <w:r>
              <w:t xml:space="preserve"> 8 mm.</w:t>
            </w:r>
          </w:p>
        </w:tc>
        <w:tc>
          <w:tcPr>
            <w:tcW w:w="1465" w:type="pct"/>
          </w:tcPr>
          <w:p w14:paraId="329EE68C" w14:textId="77777777" w:rsidR="005044D6" w:rsidRDefault="00B672FC">
            <w:pPr>
              <w:pStyle w:val="Compact"/>
              <w:jc w:val="right"/>
            </w:pPr>
            <w:r>
              <w:t>8</w:t>
            </w:r>
          </w:p>
        </w:tc>
      </w:tr>
      <w:tr w:rsidR="005044D6" w14:paraId="207A2BA7" w14:textId="77777777" w:rsidTr="00900277">
        <w:tc>
          <w:tcPr>
            <w:tcW w:w="0" w:type="auto"/>
          </w:tcPr>
          <w:p w14:paraId="20D9C879" w14:textId="77777777" w:rsidR="005044D6" w:rsidRDefault="00B672FC">
            <w:pPr>
              <w:pStyle w:val="Compact"/>
            </w:pPr>
            <w:r>
              <w:t>C2</w:t>
            </w:r>
          </w:p>
        </w:tc>
        <w:tc>
          <w:tcPr>
            <w:tcW w:w="3144" w:type="pct"/>
          </w:tcPr>
          <w:p w14:paraId="5DEC97BB" w14:textId="77777777" w:rsidR="005044D6" w:rsidRDefault="00B672FC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465" w:type="pct"/>
          </w:tcPr>
          <w:p w14:paraId="5885CF9A" w14:textId="2E3E88E2" w:rsidR="005044D6" w:rsidRDefault="005044D6">
            <w:pPr>
              <w:pStyle w:val="Compact"/>
              <w:jc w:val="right"/>
            </w:pPr>
          </w:p>
        </w:tc>
      </w:tr>
      <w:tr w:rsidR="005044D6" w14:paraId="5DF3EE4C" w14:textId="77777777" w:rsidTr="00900277">
        <w:tc>
          <w:tcPr>
            <w:tcW w:w="0" w:type="auto"/>
          </w:tcPr>
          <w:p w14:paraId="09E95DF1" w14:textId="77777777" w:rsidR="005044D6" w:rsidRDefault="00B672FC">
            <w:pPr>
              <w:pStyle w:val="Compact"/>
            </w:pPr>
            <w:r>
              <w:t>D1</w:t>
            </w:r>
          </w:p>
        </w:tc>
        <w:tc>
          <w:tcPr>
            <w:tcW w:w="3144" w:type="pct"/>
          </w:tcPr>
          <w:p w14:paraId="58C5A9D6" w14:textId="355592A1" w:rsidR="005044D6" w:rsidRDefault="00B672FC">
            <w:pPr>
              <w:pStyle w:val="Compact"/>
            </w:pPr>
            <w:r>
              <w:t xml:space="preserve">Senescing flower. Petals wilting but retained. Basal diameter 8 </w:t>
            </w:r>
            <w:r w:rsidR="00900277">
              <w:t>-</w:t>
            </w:r>
            <w:r>
              <w:t xml:space="preserve"> 10 mm.</w:t>
            </w:r>
          </w:p>
        </w:tc>
        <w:tc>
          <w:tcPr>
            <w:tcW w:w="1465" w:type="pct"/>
          </w:tcPr>
          <w:p w14:paraId="321154EE" w14:textId="77777777" w:rsidR="005044D6" w:rsidRDefault="00B672FC">
            <w:pPr>
              <w:pStyle w:val="Compact"/>
              <w:jc w:val="right"/>
            </w:pPr>
            <w:r>
              <w:t>27</w:t>
            </w:r>
          </w:p>
        </w:tc>
      </w:tr>
      <w:tr w:rsidR="005044D6" w14:paraId="7007E355" w14:textId="77777777" w:rsidTr="00900277">
        <w:tc>
          <w:tcPr>
            <w:tcW w:w="0" w:type="auto"/>
          </w:tcPr>
          <w:p w14:paraId="7209D085" w14:textId="77777777" w:rsidR="005044D6" w:rsidRDefault="00B672FC">
            <w:pPr>
              <w:pStyle w:val="Compact"/>
            </w:pPr>
            <w:r>
              <w:t>D2</w:t>
            </w:r>
          </w:p>
        </w:tc>
        <w:tc>
          <w:tcPr>
            <w:tcW w:w="3144" w:type="pct"/>
          </w:tcPr>
          <w:p w14:paraId="7D916244" w14:textId="462E0774" w:rsidR="005044D6" w:rsidRDefault="00B672FC">
            <w:pPr>
              <w:pStyle w:val="Compact"/>
            </w:pPr>
            <w:r>
              <w:t xml:space="preserve">Berry development. Petals senesced and lost. Basal </w:t>
            </w:r>
            <w:r>
              <w:lastRenderedPageBreak/>
              <w:t xml:space="preserve">diameter grows from 11 </w:t>
            </w:r>
            <w:r w:rsidR="00900277">
              <w:t>-</w:t>
            </w:r>
            <w:r>
              <w:t xml:space="preserve"> 17 mm.</w:t>
            </w:r>
          </w:p>
        </w:tc>
        <w:tc>
          <w:tcPr>
            <w:tcW w:w="1465" w:type="pct"/>
          </w:tcPr>
          <w:p w14:paraId="4D73D6E5" w14:textId="5C558C67" w:rsidR="005044D6" w:rsidRDefault="005044D6">
            <w:pPr>
              <w:pStyle w:val="Compact"/>
              <w:jc w:val="right"/>
            </w:pPr>
          </w:p>
        </w:tc>
      </w:tr>
    </w:tbl>
    <w:p w14:paraId="79A93367" w14:textId="77777777" w:rsidR="005044D6" w:rsidRDefault="00B672FC">
      <w:r>
        <w:br w:type="page"/>
      </w:r>
    </w:p>
    <w:p w14:paraId="6B25FC9D" w14:textId="77777777" w:rsidR="005044D6" w:rsidRDefault="00B672FC">
      <w:pPr>
        <w:pStyle w:val="TableCaption"/>
      </w:pPr>
      <w:r>
        <w:lastRenderedPageBreak/>
        <w:t>Table S3: Camera trap records of E. condami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4"/>
        <w:gridCol w:w="1303"/>
        <w:gridCol w:w="1531"/>
        <w:gridCol w:w="2241"/>
        <w:gridCol w:w="1740"/>
        <w:gridCol w:w="1167"/>
      </w:tblGrid>
      <w:tr w:rsidR="00900277" w14:paraId="5A098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8F92A" w14:textId="71B9F26A" w:rsidR="005044D6" w:rsidRDefault="00B672FC">
            <w:pPr>
              <w:pStyle w:val="Compact"/>
            </w:pPr>
            <w:r>
              <w:t>Date</w:t>
            </w:r>
            <w:r w:rsidR="00900277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B89EA" w14:textId="21699334" w:rsidR="005044D6" w:rsidRDefault="00900277">
            <w:pPr>
              <w:pStyle w:val="Compact"/>
            </w:pPr>
            <w:r>
              <w:t>T</w:t>
            </w:r>
            <w:r w:rsidR="00B672FC">
              <w:t>ime</w:t>
            </w:r>
            <w:r>
              <w:t xml:space="preserve"> </w:t>
            </w:r>
            <w:r w:rsidR="00B672FC">
              <w:t>of</w:t>
            </w:r>
            <w:r>
              <w:t xml:space="preserve"> </w:t>
            </w:r>
            <w:r w:rsidR="00B672FC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69EB0" w14:textId="5323FC38" w:rsidR="005044D6" w:rsidRDefault="00900277">
            <w:pPr>
              <w:pStyle w:val="Compact"/>
            </w:pPr>
            <w:r>
              <w:t>F</w:t>
            </w:r>
            <w:r w:rsidR="00B672FC">
              <w:t>eeding</w:t>
            </w:r>
            <w:r>
              <w:t xml:space="preserve"> </w:t>
            </w:r>
            <w:r w:rsidR="00B672FC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2A71E" w14:textId="11523B89" w:rsidR="005044D6" w:rsidRDefault="00900277">
            <w:pPr>
              <w:pStyle w:val="Compact"/>
              <w:jc w:val="right"/>
            </w:pPr>
            <w:r>
              <w:t>T</w:t>
            </w:r>
            <w:r w:rsidR="00B672FC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21A4B" w14:textId="5FBB5824" w:rsidR="005044D6" w:rsidRDefault="00900277">
            <w:pPr>
              <w:pStyle w:val="Compact"/>
              <w:jc w:val="right"/>
            </w:pPr>
            <w:proofErr w:type="spellStart"/>
            <w:r>
              <w:t>C</w:t>
            </w:r>
            <w:r w:rsidR="00B672FC">
              <w:t>entropogon</w:t>
            </w:r>
            <w:proofErr w:type="spellEnd"/>
            <w:r>
              <w:t xml:space="preserve"> </w:t>
            </w:r>
            <w:r w:rsidR="00B672FC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077468" w14:textId="7160E759" w:rsidR="005044D6" w:rsidRDefault="00900277">
            <w:pPr>
              <w:pStyle w:val="Compact"/>
              <w:jc w:val="right"/>
            </w:pPr>
            <w:r>
              <w:t>F</w:t>
            </w:r>
            <w:r w:rsidR="00B672FC">
              <w:t>lower</w:t>
            </w:r>
            <w:r>
              <w:t xml:space="preserve"> </w:t>
            </w:r>
            <w:r w:rsidR="00B672FC">
              <w:t>ID</w:t>
            </w:r>
          </w:p>
        </w:tc>
      </w:tr>
      <w:tr w:rsidR="00900277" w14:paraId="6E7D9ED7" w14:textId="77777777">
        <w:tc>
          <w:tcPr>
            <w:tcW w:w="0" w:type="auto"/>
          </w:tcPr>
          <w:p w14:paraId="3A744353" w14:textId="77777777" w:rsidR="005044D6" w:rsidRDefault="00B672FC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1947A112" w14:textId="77777777" w:rsidR="005044D6" w:rsidRDefault="00B672FC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6BFAE1D0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2B5E433" w14:textId="77777777" w:rsidR="005044D6" w:rsidRDefault="00B672F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70020E9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FB872E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760D32CD" w14:textId="77777777">
        <w:tc>
          <w:tcPr>
            <w:tcW w:w="0" w:type="auto"/>
          </w:tcPr>
          <w:p w14:paraId="6443819C" w14:textId="77777777" w:rsidR="005044D6" w:rsidRDefault="00B672FC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0CD01FE8" w14:textId="77777777" w:rsidR="005044D6" w:rsidRDefault="00B672FC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2764BFC7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F1E0D7B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EF81FDF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EB6EFA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232519CC" w14:textId="77777777">
        <w:tc>
          <w:tcPr>
            <w:tcW w:w="0" w:type="auto"/>
          </w:tcPr>
          <w:p w14:paraId="7362D556" w14:textId="77777777" w:rsidR="005044D6" w:rsidRDefault="00B672FC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319F2F9E" w14:textId="77777777" w:rsidR="005044D6" w:rsidRDefault="00B672FC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42F27F1D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0356A5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71FF359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C77D76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900277" w14:paraId="4DFABE6C" w14:textId="77777777">
        <w:tc>
          <w:tcPr>
            <w:tcW w:w="0" w:type="auto"/>
          </w:tcPr>
          <w:p w14:paraId="615B5962" w14:textId="77777777" w:rsidR="005044D6" w:rsidRDefault="00B672FC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0881003D" w14:textId="77777777" w:rsidR="005044D6" w:rsidRDefault="00B672FC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57F2CC65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8982D4A" w14:textId="77777777" w:rsidR="005044D6" w:rsidRDefault="00B672F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10E2742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04CB5F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73E42B35" w14:textId="77777777">
        <w:tc>
          <w:tcPr>
            <w:tcW w:w="0" w:type="auto"/>
          </w:tcPr>
          <w:p w14:paraId="276816F1" w14:textId="77777777" w:rsidR="005044D6" w:rsidRDefault="00B672FC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5F44EFFE" w14:textId="77777777" w:rsidR="005044D6" w:rsidRDefault="00B672FC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72B7D84F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1F24444" w14:textId="77777777" w:rsidR="005044D6" w:rsidRDefault="00B672F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6319808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A22EA5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2A3FE000" w14:textId="77777777">
        <w:tc>
          <w:tcPr>
            <w:tcW w:w="0" w:type="auto"/>
          </w:tcPr>
          <w:p w14:paraId="135A8419" w14:textId="77777777" w:rsidR="005044D6" w:rsidRDefault="00B672FC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128A5FAB" w14:textId="77777777" w:rsidR="005044D6" w:rsidRDefault="00B672FC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6184D984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0999836" w14:textId="77777777" w:rsidR="005044D6" w:rsidRDefault="00B672F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5F7121BD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282C80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900277" w14:paraId="7854C5D6" w14:textId="77777777">
        <w:tc>
          <w:tcPr>
            <w:tcW w:w="0" w:type="auto"/>
          </w:tcPr>
          <w:p w14:paraId="6F812DFF" w14:textId="77777777" w:rsidR="005044D6" w:rsidRDefault="00B672FC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49CE9336" w14:textId="77777777" w:rsidR="005044D6" w:rsidRDefault="00B672FC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14F256F6" w14:textId="77777777" w:rsidR="005044D6" w:rsidRDefault="00B672FC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2FFED4C3" w14:textId="77777777" w:rsidR="005044D6" w:rsidRDefault="00B672F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E351BEC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7D19D5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3AAB707E" w14:textId="77777777">
        <w:tc>
          <w:tcPr>
            <w:tcW w:w="0" w:type="auto"/>
          </w:tcPr>
          <w:p w14:paraId="67368B31" w14:textId="77777777" w:rsidR="005044D6" w:rsidRDefault="00B672FC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3286B8BC" w14:textId="77777777" w:rsidR="005044D6" w:rsidRDefault="00B672FC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7569C748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60EFDD4" w14:textId="77777777" w:rsidR="005044D6" w:rsidRDefault="00B672F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82CA4C7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BA3C63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900277" w14:paraId="33F6E7EB" w14:textId="77777777">
        <w:tc>
          <w:tcPr>
            <w:tcW w:w="0" w:type="auto"/>
          </w:tcPr>
          <w:p w14:paraId="5E075309" w14:textId="77777777" w:rsidR="005044D6" w:rsidRDefault="00B672FC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5A096220" w14:textId="77777777" w:rsidR="005044D6" w:rsidRDefault="00B672FC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35064802" w14:textId="77777777" w:rsidR="005044D6" w:rsidRDefault="00B672FC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4D053B29" w14:textId="77777777" w:rsidR="005044D6" w:rsidRDefault="00B672F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5CBB63D7" w14:textId="77777777" w:rsidR="005044D6" w:rsidRDefault="00B672F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BF2280B" w14:textId="77777777" w:rsidR="005044D6" w:rsidRDefault="00B672FC">
            <w:pPr>
              <w:pStyle w:val="Compact"/>
              <w:jc w:val="right"/>
            </w:pPr>
            <w:r>
              <w:t>NA</w:t>
            </w:r>
          </w:p>
        </w:tc>
      </w:tr>
      <w:tr w:rsidR="00900277" w14:paraId="21891AB8" w14:textId="77777777">
        <w:tc>
          <w:tcPr>
            <w:tcW w:w="0" w:type="auto"/>
          </w:tcPr>
          <w:p w14:paraId="222BE582" w14:textId="77777777" w:rsidR="005044D6" w:rsidRDefault="00B672FC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09107C7A" w14:textId="77777777" w:rsidR="005044D6" w:rsidRDefault="00B672FC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58841C66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F426B37" w14:textId="77777777" w:rsidR="005044D6" w:rsidRDefault="00B672F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21807FB" w14:textId="77777777" w:rsidR="005044D6" w:rsidRDefault="00B67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F6EA58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4FCEC25C" w14:textId="77777777">
        <w:tc>
          <w:tcPr>
            <w:tcW w:w="0" w:type="auto"/>
          </w:tcPr>
          <w:p w14:paraId="23D2DC23" w14:textId="77777777" w:rsidR="005044D6" w:rsidRDefault="00B672FC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6B53F5A4" w14:textId="77777777" w:rsidR="005044D6" w:rsidRDefault="00B672FC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0F0386FF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55EA634" w14:textId="77777777" w:rsidR="005044D6" w:rsidRDefault="00B672F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B1AC9E4" w14:textId="77777777" w:rsidR="005044D6" w:rsidRDefault="00B672F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DC02816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900277" w14:paraId="0A31502B" w14:textId="77777777">
        <w:tc>
          <w:tcPr>
            <w:tcW w:w="0" w:type="auto"/>
          </w:tcPr>
          <w:p w14:paraId="4A0332B1" w14:textId="77777777" w:rsidR="005044D6" w:rsidRDefault="00B672FC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77BC8005" w14:textId="77777777" w:rsidR="005044D6" w:rsidRDefault="00B672FC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5884A36" w14:textId="77777777" w:rsidR="005044D6" w:rsidRDefault="00B672FC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2893BFFA" w14:textId="77777777" w:rsidR="005044D6" w:rsidRDefault="00B672F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4738A2CD" w14:textId="77777777" w:rsidR="005044D6" w:rsidRDefault="00B672F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2CA692A" w14:textId="77777777" w:rsidR="005044D6" w:rsidRDefault="00B672FC">
            <w:pPr>
              <w:pStyle w:val="Compact"/>
              <w:jc w:val="right"/>
            </w:pPr>
            <w:r>
              <w:t>NA</w:t>
            </w:r>
          </w:p>
        </w:tc>
      </w:tr>
      <w:tr w:rsidR="00900277" w14:paraId="334EAF3B" w14:textId="77777777">
        <w:tc>
          <w:tcPr>
            <w:tcW w:w="0" w:type="auto"/>
          </w:tcPr>
          <w:p w14:paraId="20DD4848" w14:textId="77777777" w:rsidR="005044D6" w:rsidRDefault="00B672FC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642AB0A5" w14:textId="77777777" w:rsidR="005044D6" w:rsidRDefault="00B672FC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54C79683" w14:textId="77777777" w:rsidR="005044D6" w:rsidRDefault="00B672FC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7E60100" w14:textId="77777777" w:rsidR="005044D6" w:rsidRDefault="00B672F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DC11593" w14:textId="77777777" w:rsidR="005044D6" w:rsidRDefault="00B672F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3656133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900277" w14:paraId="1EECF7F2" w14:textId="77777777">
        <w:tc>
          <w:tcPr>
            <w:tcW w:w="0" w:type="auto"/>
          </w:tcPr>
          <w:p w14:paraId="6CA52BC5" w14:textId="77777777" w:rsidR="005044D6" w:rsidRDefault="00B672FC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178D0D65" w14:textId="77777777" w:rsidR="005044D6" w:rsidRDefault="00B672FC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194793AA" w14:textId="77777777" w:rsidR="005044D6" w:rsidRDefault="00B672FC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69F8AE88" w14:textId="77777777" w:rsidR="005044D6" w:rsidRDefault="00B672F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44C8614" w14:textId="77777777" w:rsidR="005044D6" w:rsidRDefault="00B672F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6C06B9C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</w:tbl>
    <w:p w14:paraId="03F0C234" w14:textId="77777777" w:rsidR="005044D6" w:rsidRDefault="00B672FC">
      <w:r>
        <w:br w:type="page"/>
      </w:r>
    </w:p>
    <w:p w14:paraId="4656FCB6" w14:textId="77777777" w:rsidR="005044D6" w:rsidRDefault="00B672FC">
      <w:pPr>
        <w:pStyle w:val="TableCaption"/>
      </w:pPr>
      <w:r>
        <w:lastRenderedPageBreak/>
        <w:t>Table S4: Camera trap records of S. geofryi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78"/>
        <w:gridCol w:w="992"/>
        <w:gridCol w:w="563"/>
        <w:gridCol w:w="563"/>
        <w:gridCol w:w="1008"/>
        <w:gridCol w:w="2077"/>
        <w:gridCol w:w="1684"/>
        <w:gridCol w:w="1111"/>
      </w:tblGrid>
      <w:tr w:rsidR="00900277" w14:paraId="282DA4EE" w14:textId="77777777" w:rsidTr="009002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D38E4" w14:textId="77777777" w:rsidR="00900277" w:rsidRDefault="00900277" w:rsidP="00155F81">
            <w:pPr>
              <w:pStyle w:val="Compact"/>
            </w:pPr>
            <w:r>
              <w:t>Date observed</w:t>
            </w:r>
          </w:p>
        </w:tc>
        <w:tc>
          <w:tcPr>
            <w:tcW w:w="518" w:type="pct"/>
            <w:tcBorders>
              <w:bottom w:val="single" w:sz="0" w:space="0" w:color="auto"/>
            </w:tcBorders>
            <w:vAlign w:val="bottom"/>
          </w:tcPr>
          <w:p w14:paraId="3A5C582C" w14:textId="77777777" w:rsidR="00900277" w:rsidRDefault="00900277" w:rsidP="00155F81">
            <w:pPr>
              <w:pStyle w:val="Compact"/>
            </w:pPr>
            <w:r>
              <w:t>Time of day</w:t>
            </w:r>
          </w:p>
        </w:tc>
        <w:tc>
          <w:tcPr>
            <w:tcW w:w="588" w:type="pct"/>
            <w:gridSpan w:val="2"/>
            <w:tcBorders>
              <w:bottom w:val="single" w:sz="0" w:space="0" w:color="auto"/>
            </w:tcBorders>
            <w:vAlign w:val="bottom"/>
          </w:tcPr>
          <w:p w14:paraId="03AF658E" w14:textId="77777777" w:rsidR="00900277" w:rsidRDefault="00900277" w:rsidP="00155F81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AD7BCB1" w14:textId="77777777" w:rsidR="00900277" w:rsidRDefault="00900277" w:rsidP="00155F81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6ED6C6" w14:textId="77777777" w:rsidR="00900277" w:rsidRDefault="00900277" w:rsidP="00155F81">
            <w:pPr>
              <w:pStyle w:val="Compact"/>
              <w:jc w:val="right"/>
            </w:pPr>
            <w:proofErr w:type="spellStart"/>
            <w:r>
              <w:t>Centropogon</w:t>
            </w:r>
            <w:proofErr w:type="spellEnd"/>
            <w:r>
              <w:t xml:space="preserve">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2492A" w14:textId="77777777" w:rsidR="00900277" w:rsidRDefault="00900277" w:rsidP="00155F81">
            <w:pPr>
              <w:pStyle w:val="Compact"/>
              <w:jc w:val="right"/>
            </w:pPr>
            <w:r>
              <w:t>Flower ID</w:t>
            </w:r>
          </w:p>
        </w:tc>
      </w:tr>
      <w:tr w:rsidR="005044D6" w14:paraId="040A8738" w14:textId="77777777">
        <w:tc>
          <w:tcPr>
            <w:tcW w:w="0" w:type="auto"/>
          </w:tcPr>
          <w:p w14:paraId="4C0937B0" w14:textId="77777777" w:rsidR="005044D6" w:rsidRDefault="00B672FC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  <w:gridSpan w:val="2"/>
          </w:tcPr>
          <w:p w14:paraId="18AA280B" w14:textId="77777777" w:rsidR="005044D6" w:rsidRDefault="00B672FC">
            <w:pPr>
              <w:pStyle w:val="Compact"/>
            </w:pPr>
            <w:r>
              <w:t>9:58</w:t>
            </w:r>
          </w:p>
        </w:tc>
        <w:tc>
          <w:tcPr>
            <w:tcW w:w="0" w:type="auto"/>
            <w:gridSpan w:val="2"/>
          </w:tcPr>
          <w:p w14:paraId="52CEDDF3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52596B5" w14:textId="77777777" w:rsidR="005044D6" w:rsidRDefault="00B672F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6E137904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C16716E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5044D6" w14:paraId="199E9402" w14:textId="77777777">
        <w:tc>
          <w:tcPr>
            <w:tcW w:w="0" w:type="auto"/>
          </w:tcPr>
          <w:p w14:paraId="22F2255F" w14:textId="77777777" w:rsidR="005044D6" w:rsidRDefault="00B672FC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  <w:gridSpan w:val="2"/>
          </w:tcPr>
          <w:p w14:paraId="3E905F90" w14:textId="77777777" w:rsidR="005044D6" w:rsidRDefault="00B672FC">
            <w:pPr>
              <w:pStyle w:val="Compact"/>
            </w:pPr>
            <w:r>
              <w:t>13:03</w:t>
            </w:r>
          </w:p>
        </w:tc>
        <w:tc>
          <w:tcPr>
            <w:tcW w:w="0" w:type="auto"/>
            <w:gridSpan w:val="2"/>
          </w:tcPr>
          <w:p w14:paraId="43AEFE0A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B54A099" w14:textId="77777777" w:rsidR="005044D6" w:rsidRDefault="00B672FC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8A1D4B0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3694C3D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5044D6" w14:paraId="7A7FED20" w14:textId="77777777">
        <w:tc>
          <w:tcPr>
            <w:tcW w:w="0" w:type="auto"/>
          </w:tcPr>
          <w:p w14:paraId="73A0CE04" w14:textId="77777777" w:rsidR="005044D6" w:rsidRDefault="00B672FC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  <w:gridSpan w:val="2"/>
          </w:tcPr>
          <w:p w14:paraId="7B0C5F9E" w14:textId="77777777" w:rsidR="005044D6" w:rsidRDefault="00B672FC">
            <w:pPr>
              <w:pStyle w:val="Compact"/>
            </w:pPr>
            <w:r>
              <w:t>13:55</w:t>
            </w:r>
          </w:p>
        </w:tc>
        <w:tc>
          <w:tcPr>
            <w:tcW w:w="0" w:type="auto"/>
            <w:gridSpan w:val="2"/>
          </w:tcPr>
          <w:p w14:paraId="24BD2D75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8859B21" w14:textId="77777777" w:rsidR="005044D6" w:rsidRDefault="00B672F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89CE841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686BFFC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5044D6" w14:paraId="60BE2BF0" w14:textId="77777777">
        <w:tc>
          <w:tcPr>
            <w:tcW w:w="0" w:type="auto"/>
          </w:tcPr>
          <w:p w14:paraId="18B8E8E0" w14:textId="77777777" w:rsidR="005044D6" w:rsidRDefault="00B672FC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  <w:gridSpan w:val="2"/>
          </w:tcPr>
          <w:p w14:paraId="08CAA3C8" w14:textId="77777777" w:rsidR="005044D6" w:rsidRDefault="00B672FC">
            <w:pPr>
              <w:pStyle w:val="Compact"/>
            </w:pPr>
            <w:r>
              <w:t>15:01</w:t>
            </w:r>
          </w:p>
        </w:tc>
        <w:tc>
          <w:tcPr>
            <w:tcW w:w="0" w:type="auto"/>
            <w:gridSpan w:val="2"/>
          </w:tcPr>
          <w:p w14:paraId="60F9F14B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FAAA894" w14:textId="77777777" w:rsidR="005044D6" w:rsidRDefault="00B672F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11229E9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0DE71BD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5044D6" w14:paraId="1C587AFD" w14:textId="77777777">
        <w:tc>
          <w:tcPr>
            <w:tcW w:w="0" w:type="auto"/>
          </w:tcPr>
          <w:p w14:paraId="7AA87814" w14:textId="77777777" w:rsidR="005044D6" w:rsidRDefault="00B672FC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  <w:gridSpan w:val="2"/>
          </w:tcPr>
          <w:p w14:paraId="2C13905A" w14:textId="77777777" w:rsidR="005044D6" w:rsidRDefault="00B672FC">
            <w:pPr>
              <w:pStyle w:val="Compact"/>
            </w:pPr>
            <w:r>
              <w:t>16:11</w:t>
            </w:r>
          </w:p>
        </w:tc>
        <w:tc>
          <w:tcPr>
            <w:tcW w:w="0" w:type="auto"/>
            <w:gridSpan w:val="2"/>
          </w:tcPr>
          <w:p w14:paraId="0595948E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70C67B" w14:textId="77777777" w:rsidR="005044D6" w:rsidRDefault="00B672FC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F7B2DAE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394539C" w14:textId="77777777" w:rsidR="005044D6" w:rsidRDefault="00B672FC">
            <w:pPr>
              <w:pStyle w:val="Compact"/>
              <w:jc w:val="right"/>
            </w:pPr>
            <w:r>
              <w:t>1</w:t>
            </w:r>
          </w:p>
        </w:tc>
      </w:tr>
      <w:tr w:rsidR="005044D6" w14:paraId="5BAE0429" w14:textId="77777777">
        <w:tc>
          <w:tcPr>
            <w:tcW w:w="0" w:type="auto"/>
          </w:tcPr>
          <w:p w14:paraId="0973045F" w14:textId="77777777" w:rsidR="005044D6" w:rsidRDefault="00B672FC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  <w:gridSpan w:val="2"/>
          </w:tcPr>
          <w:p w14:paraId="1C7B566E" w14:textId="77777777" w:rsidR="005044D6" w:rsidRDefault="00B672FC">
            <w:pPr>
              <w:pStyle w:val="Compact"/>
            </w:pPr>
            <w:r>
              <w:t>10:44</w:t>
            </w:r>
          </w:p>
        </w:tc>
        <w:tc>
          <w:tcPr>
            <w:tcW w:w="0" w:type="auto"/>
            <w:gridSpan w:val="2"/>
          </w:tcPr>
          <w:p w14:paraId="42AF69FD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E81F94F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B4622D7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CB37577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5044D6" w14:paraId="392DD7F2" w14:textId="77777777">
        <w:tc>
          <w:tcPr>
            <w:tcW w:w="0" w:type="auto"/>
          </w:tcPr>
          <w:p w14:paraId="3DE27FFF" w14:textId="77777777" w:rsidR="005044D6" w:rsidRDefault="00B672FC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  <w:gridSpan w:val="2"/>
          </w:tcPr>
          <w:p w14:paraId="35553114" w14:textId="77777777" w:rsidR="005044D6" w:rsidRDefault="00B672FC">
            <w:pPr>
              <w:pStyle w:val="Compact"/>
            </w:pPr>
            <w:r>
              <w:t>11:42</w:t>
            </w:r>
          </w:p>
        </w:tc>
        <w:tc>
          <w:tcPr>
            <w:tcW w:w="0" w:type="auto"/>
            <w:gridSpan w:val="2"/>
          </w:tcPr>
          <w:p w14:paraId="2048A522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DF3CD2A" w14:textId="77777777" w:rsidR="005044D6" w:rsidRDefault="00B672FC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D12867F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ABE7F7E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5044D6" w14:paraId="69FF990F" w14:textId="77777777">
        <w:tc>
          <w:tcPr>
            <w:tcW w:w="0" w:type="auto"/>
          </w:tcPr>
          <w:p w14:paraId="2EC22A38" w14:textId="77777777" w:rsidR="005044D6" w:rsidRDefault="00B672FC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  <w:gridSpan w:val="2"/>
          </w:tcPr>
          <w:p w14:paraId="69DA6EDF" w14:textId="77777777" w:rsidR="005044D6" w:rsidRDefault="00B672FC">
            <w:pPr>
              <w:pStyle w:val="Compact"/>
            </w:pPr>
            <w:r>
              <w:t>13:10</w:t>
            </w:r>
          </w:p>
        </w:tc>
        <w:tc>
          <w:tcPr>
            <w:tcW w:w="0" w:type="auto"/>
            <w:gridSpan w:val="2"/>
          </w:tcPr>
          <w:p w14:paraId="7BDC5A9E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F8D5808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C7715D3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F8D4792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5044D6" w14:paraId="6A784454" w14:textId="77777777">
        <w:tc>
          <w:tcPr>
            <w:tcW w:w="0" w:type="auto"/>
          </w:tcPr>
          <w:p w14:paraId="0D9FB962" w14:textId="77777777" w:rsidR="005044D6" w:rsidRDefault="00B672FC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  <w:gridSpan w:val="2"/>
          </w:tcPr>
          <w:p w14:paraId="43978B6A" w14:textId="77777777" w:rsidR="005044D6" w:rsidRDefault="00B672FC">
            <w:pPr>
              <w:pStyle w:val="Compact"/>
            </w:pPr>
            <w:r>
              <w:t>14:32</w:t>
            </w:r>
          </w:p>
        </w:tc>
        <w:tc>
          <w:tcPr>
            <w:tcW w:w="0" w:type="auto"/>
            <w:gridSpan w:val="2"/>
          </w:tcPr>
          <w:p w14:paraId="27CC3ECC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191D10E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20DE1B9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99955AA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  <w:tr w:rsidR="005044D6" w14:paraId="0E638ED0" w14:textId="77777777">
        <w:tc>
          <w:tcPr>
            <w:tcW w:w="0" w:type="auto"/>
          </w:tcPr>
          <w:p w14:paraId="22E24819" w14:textId="77777777" w:rsidR="005044D6" w:rsidRDefault="00B672FC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  <w:gridSpan w:val="2"/>
          </w:tcPr>
          <w:p w14:paraId="5DF4AB0A" w14:textId="77777777" w:rsidR="005044D6" w:rsidRDefault="00B672FC">
            <w:pPr>
              <w:pStyle w:val="Compact"/>
            </w:pPr>
            <w:r>
              <w:t>16:54</w:t>
            </w:r>
          </w:p>
        </w:tc>
        <w:tc>
          <w:tcPr>
            <w:tcW w:w="0" w:type="auto"/>
            <w:gridSpan w:val="2"/>
          </w:tcPr>
          <w:p w14:paraId="0E52952C" w14:textId="77777777" w:rsidR="005044D6" w:rsidRDefault="00B672FC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1317A1A" w14:textId="77777777" w:rsidR="005044D6" w:rsidRDefault="00B672F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225E501" w14:textId="77777777" w:rsidR="005044D6" w:rsidRDefault="00B67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2CF1B9F" w14:textId="77777777" w:rsidR="005044D6" w:rsidRDefault="00B672FC">
            <w:pPr>
              <w:pStyle w:val="Compact"/>
              <w:jc w:val="right"/>
            </w:pPr>
            <w:r>
              <w:t>2</w:t>
            </w:r>
          </w:p>
        </w:tc>
      </w:tr>
    </w:tbl>
    <w:p w14:paraId="1C6A7258" w14:textId="77777777" w:rsidR="005044D6" w:rsidRDefault="00B672FC">
      <w:pPr>
        <w:pStyle w:val="Heading1"/>
      </w:pPr>
      <w:bookmarkStart w:id="1" w:name="references"/>
      <w:bookmarkEnd w:id="0"/>
      <w:r>
        <w:lastRenderedPageBreak/>
        <w:t>References</w:t>
      </w:r>
    </w:p>
    <w:p w14:paraId="3AB156F6" w14:textId="77777777" w:rsidR="005044D6" w:rsidRDefault="00B672FC" w:rsidP="00900277">
      <w:pPr>
        <w:pStyle w:val="Bibliography"/>
        <w:ind w:left="720" w:hanging="720"/>
      </w:pPr>
      <w:bookmarkStart w:id="2" w:name="ref-shacar_2020"/>
      <w:bookmarkStart w:id="3" w:name="refs"/>
      <w:r>
        <w:t xml:space="preserve">Ben-Shachar, M.S., Lüdecke, D., and Makowski, D. (2020). effectsize: Estimation of effect size indices and standardized parameters. Journal of Open Source Software </w:t>
      </w:r>
      <w:r>
        <w:rPr>
          <w:i/>
        </w:rPr>
        <w:t>5</w:t>
      </w:r>
      <w:r>
        <w:t>, 2815–2892.</w:t>
      </w:r>
    </w:p>
    <w:p w14:paraId="4061EFA9" w14:textId="77777777" w:rsidR="005044D6" w:rsidRDefault="00B672FC" w:rsidP="00900277">
      <w:pPr>
        <w:pStyle w:val="Bibliography"/>
        <w:ind w:left="720" w:hanging="720"/>
      </w:pPr>
      <w:bookmarkStart w:id="4" w:name="ref-kuznetsova_2017"/>
      <w:bookmarkEnd w:id="2"/>
      <w:r>
        <w:t xml:space="preserve">Kuznetsova, A., Brockhoff, P.B., and Christensen, R.H.B. (2017). lmerTest package: Tests in linear mixed effects models. Journal of Statistical Software </w:t>
      </w:r>
      <w:r>
        <w:rPr>
          <w:i/>
        </w:rPr>
        <w:t>82</w:t>
      </w:r>
      <w:r>
        <w:t>, 1–26.</w:t>
      </w:r>
    </w:p>
    <w:p w14:paraId="08340D80" w14:textId="77777777" w:rsidR="005044D6" w:rsidRDefault="00B672FC" w:rsidP="00900277">
      <w:pPr>
        <w:pStyle w:val="Bibliography"/>
        <w:ind w:left="720" w:hanging="720"/>
      </w:pPr>
      <w:bookmarkStart w:id="5" w:name="ref-sun_2017"/>
      <w:bookmarkEnd w:id="4"/>
      <w:r>
        <w:t xml:space="preserve">Sun, S.-G., Huang, Z.-H., Chen, Z.-B., and Huang, S.-Q. (2017). Nectar properties and the role of sunbirds as pollinators of the golden-flowered tea </w:t>
      </w:r>
      <w:r>
        <w:rPr>
          <w:i/>
        </w:rPr>
        <w:t>Camellia petelotii</w:t>
      </w:r>
      <w:r>
        <w:t xml:space="preserve">. American Journal of Botany </w:t>
      </w:r>
      <w:r>
        <w:rPr>
          <w:i/>
        </w:rPr>
        <w:t>104</w:t>
      </w:r>
      <w:r>
        <w:t>, 468–476.</w:t>
      </w:r>
      <w:bookmarkEnd w:id="1"/>
      <w:bookmarkEnd w:id="3"/>
      <w:bookmarkEnd w:id="5"/>
    </w:p>
    <w:sectPr w:rsidR="005044D6" w:rsidSect="00EE50EF">
      <w:footerReference w:type="default" r:id="rId2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702F" w14:textId="77777777" w:rsidR="00340583" w:rsidRDefault="00340583">
      <w:pPr>
        <w:spacing w:line="240" w:lineRule="auto"/>
      </w:pPr>
      <w:r>
        <w:separator/>
      </w:r>
    </w:p>
  </w:endnote>
  <w:endnote w:type="continuationSeparator" w:id="0">
    <w:p w14:paraId="74BFEA73" w14:textId="77777777" w:rsidR="00340583" w:rsidRDefault="003405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B672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34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9D8F1" w14:textId="77777777" w:rsidR="00340583" w:rsidRDefault="00340583">
      <w:r>
        <w:separator/>
      </w:r>
    </w:p>
  </w:footnote>
  <w:footnote w:type="continuationSeparator" w:id="0">
    <w:p w14:paraId="63A304F3" w14:textId="77777777" w:rsidR="00340583" w:rsidRDefault="00340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3A9CD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6F2D"/>
    <w:rsid w:val="00340583"/>
    <w:rsid w:val="004E29B3"/>
    <w:rsid w:val="005044D6"/>
    <w:rsid w:val="00590D07"/>
    <w:rsid w:val="00784D58"/>
    <w:rsid w:val="008D6863"/>
    <w:rsid w:val="00900277"/>
    <w:rsid w:val="00B672F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0B63A"/>
  <w15:docId w15:val="{4DB9BBAA-E90E-4AF6-B111-6A637BE88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4</cp:revision>
  <cp:lastPrinted>2021-06-23T23:11:00Z</cp:lastPrinted>
  <dcterms:created xsi:type="dcterms:W3CDTF">2021-06-23T22:56:00Z</dcterms:created>
  <dcterms:modified xsi:type="dcterms:W3CDTF">2021-06-2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cell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